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473eda1262cd808eae89b5be4578a3af9a382"/>
      <w:r>
        <w:rPr>
          <w:b/>
        </w:rPr>
        <w:t xml:space="preserve">ПРОТОКОЛ ПРО РЕЗУЛЬТАТИ ЗЕМЕЛЬНИХ ТОРГІВ № LRE001-UA-20240328-598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5,7851 га, що розташована за межами населених пунктів ОТГ, кадастровий номер: 6823655400:05:003:0015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5,7851 га, що розташована за межами населених пунктів ОТГ, кадастровий номер: 6823655400:05:003:0015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093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627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01:04Z</dcterms:created>
  <dcterms:modified xsi:type="dcterms:W3CDTF">2024-05-20T10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